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 – being of the employees is our top prio</w:t>
      </w:r>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rity.</w:t>
      </w:r>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Style: Em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EB25E5" w:rsidRDefault="00EB25E5" w:rsidP="00F82D1B">
      <w:pPr>
        <w:autoSpaceDE w:val="0"/>
        <w:autoSpaceDN w:val="0"/>
        <w:adjustRightInd w:val="0"/>
        <w:spacing w:after="0" w:line="240" w:lineRule="auto"/>
      </w:pPr>
      <w:r>
        <w:t>Incorrect: My brother – who just moved to New York – 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rPr>
          <w:t>https://example.com</w:t>
        </w:r>
      </w:hyperlink>
      <w:r>
        <w:t>; it is a trojan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 – 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t>6: Introduction to Programming</w:t>
      </w:r>
    </w:p>
    <w:p w:rsidR="00F82D1B" w:rsidRPr="00972C45" w:rsidRDefault="00F82D1B" w:rsidP="00016BE8">
      <w:pPr>
        <w:pStyle w:val="Heading1"/>
        <w:rPr>
          <w:rFonts w:eastAsia="Times New Roman"/>
        </w:rPr>
      </w:pPr>
      <w:r>
        <w:t>7: Fundamentals of Data Structures</w:t>
      </w:r>
    </w:p>
    <w:p w:rsidR="00F82D1B" w:rsidRPr="00972C45" w:rsidRDefault="00F82D1B" w:rsidP="00016BE8">
      <w:pPr>
        <w:pStyle w:val="Heading1"/>
        <w:rPr>
          <w:rFonts w:eastAsia="Times New Roman"/>
        </w:rPr>
      </w:pPr>
      <w:r>
        <w:t>8: Object – Oriented Programming Concepts</w:t>
      </w:r>
    </w:p>
    <w:p w:rsidR="00F82D1B" w:rsidRPr="00972C45" w:rsidRDefault="00F82D1B" w:rsidP="00016BE8">
      <w:pPr>
        <w:pStyle w:val="Heading1"/>
        <w:rPr>
          <w:rFonts w:eastAsia="Times New Roman"/>
        </w:rPr>
      </w:pPr>
      <w:r>
        <w:t>9: Database Management Systems</w:t>
      </w:r>
    </w:p>
    <w:p w:rsidR="00F82D1B" w:rsidRPr="00972C45" w:rsidRDefault="00F82D1B" w:rsidP="00016BE8">
      <w:pPr>
        <w:pStyle w:val="Heading1"/>
        <w:rPr>
          <w:color w:val="000000"/>
        </w:rPr>
      </w:pPr>
      <w:r>
        <w:t>10: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t>11: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12: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 – Oriented Programming</w:t>
      </w:r>
    </w:p>
    <w:p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Incorrect: Basic Concepts Of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 – 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rPr>
                <w:b/>
                <w:bCs/>
                <w:sz w:val="20"/>
                <w:szCs w:val="20"/>
              </w:rPr>
            </w:pPr>
          </w:p>
        </w:tc>
      </w:tr>
      <w:tr w:rsidR="00994310" w:rsidTr="00B347FF">
        <w:tc>
          <w:tcPr>
            <w:tcW w:w="1555" w:type="dxa"/>
          </w:tcPr>
          <w:p w:rsidR="00994310" w:rsidRDefault="00994310" w:rsidP="00F82D1B">
            <w:pPr>
              <w:pStyle w:val="Default"/>
              <w:rPr>
                <w:b/>
                <w:bCs/>
                <w:sz w:val="20"/>
                <w:szCs w:val="20"/>
              </w:rPr>
            </w:pPr>
            <w:r>
              <w:rPr>
                <w:b/>
                <w:bCs/>
                <w:sz w:val="20"/>
                <w:szCs w:val="20"/>
              </w:rPr>
              <w:lastRenderedPageBreak/>
              <w:t>Range</w:t>
            </w:r>
            <w:r w:rsidR="00B347FF">
              <w:rPr>
                <w:b/>
                <w:bCs/>
                <w:sz w:val="20"/>
                <w:szCs w:val="20"/>
              </w:rPr>
              <w:t>(Kg)</w:t>
            </w:r>
          </w:p>
        </w:tc>
        <w:tc>
          <w:tcPr>
            <w:tcW w:w="1842" w:type="dxa"/>
          </w:tcPr>
          <w:p w:rsidR="00994310" w:rsidRDefault="00994310" w:rsidP="00F82D1B">
            <w:pPr>
              <w:pStyle w:val="Default"/>
              <w:rPr>
                <w:b/>
                <w:bCs/>
                <w:sz w:val="20"/>
                <w:szCs w:val="20"/>
              </w:rPr>
            </w:pPr>
            <w:r>
              <w:rPr>
                <w:b/>
                <w:bCs/>
                <w:sz w:val="20"/>
                <w:szCs w:val="20"/>
              </w:rPr>
              <w:t>Category</w:t>
            </w:r>
          </w:p>
        </w:tc>
        <w:tc>
          <w:tcPr>
            <w:tcW w:w="2410" w:type="dxa"/>
          </w:tcPr>
          <w:p w:rsidR="00994310" w:rsidRDefault="00994310" w:rsidP="00F82D1B">
            <w:pPr>
              <w:pStyle w:val="Default"/>
              <w:rPr>
                <w:b/>
                <w:bCs/>
                <w:sz w:val="20"/>
                <w:szCs w:val="20"/>
              </w:rPr>
            </w:pPr>
            <w:r>
              <w:rPr>
                <w:b/>
                <w:bCs/>
                <w:sz w:val="20"/>
                <w:szCs w:val="20"/>
              </w:rPr>
              <w:t>Description</w:t>
            </w:r>
          </w:p>
        </w:tc>
      </w:tr>
      <w:tr w:rsidR="00994310" w:rsidTr="00B347FF">
        <w:tc>
          <w:tcPr>
            <w:tcW w:w="1555" w:type="dxa"/>
          </w:tcPr>
          <w:p w:rsidR="00994310" w:rsidRPr="00994310" w:rsidRDefault="00994310" w:rsidP="00F82D1B">
            <w:pPr>
              <w:pStyle w:val="Default"/>
              <w:rPr>
                <w:bCs/>
                <w:sz w:val="20"/>
                <w:szCs w:val="20"/>
              </w:rPr>
            </w:pPr>
            <w:r w:rsidRPr="00994310">
              <w:rPr>
                <w:bCs/>
                <w:sz w:val="20"/>
                <w:szCs w:val="20"/>
              </w:rPr>
              <w:t>0–100</w:t>
            </w:r>
          </w:p>
        </w:tc>
        <w:tc>
          <w:tcPr>
            <w:tcW w:w="1842" w:type="dxa"/>
          </w:tcPr>
          <w:p w:rsidR="00994310" w:rsidRPr="00B347FF" w:rsidRDefault="00B347FF" w:rsidP="00F82D1B">
            <w:pPr>
              <w:pStyle w:val="Default"/>
              <w:rPr>
                <w:bCs/>
                <w:sz w:val="20"/>
                <w:szCs w:val="20"/>
              </w:rPr>
            </w:pPr>
            <w:r>
              <w:rPr>
                <w:bCs/>
                <w:sz w:val="20"/>
                <w:szCs w:val="20"/>
              </w:rPr>
              <w:t>Lightweight</w:t>
            </w:r>
          </w:p>
        </w:tc>
        <w:tc>
          <w:tcPr>
            <w:tcW w:w="2410" w:type="dxa"/>
          </w:tcPr>
          <w:p w:rsidR="00B347FF" w:rsidRPr="00E81900" w:rsidRDefault="00B347FF" w:rsidP="00B347FF">
            <w:r w:rsidRPr="00E81900">
              <w:t>Suitable for small loads</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100–200</w:t>
            </w:r>
          </w:p>
        </w:tc>
        <w:tc>
          <w:tcPr>
            <w:tcW w:w="1842" w:type="dxa"/>
          </w:tcPr>
          <w:p w:rsidR="00994310" w:rsidRPr="00B347FF" w:rsidRDefault="00B347FF" w:rsidP="00F82D1B">
            <w:pPr>
              <w:pStyle w:val="Default"/>
              <w:rPr>
                <w:bCs/>
                <w:sz w:val="20"/>
                <w:szCs w:val="20"/>
              </w:rPr>
            </w:pPr>
            <w:r>
              <w:rPr>
                <w:bCs/>
                <w:sz w:val="20"/>
                <w:szCs w:val="20"/>
              </w:rPr>
              <w:t>Medium Weight</w:t>
            </w:r>
          </w:p>
        </w:tc>
        <w:tc>
          <w:tcPr>
            <w:tcW w:w="2410" w:type="dxa"/>
          </w:tcPr>
          <w:p w:rsidR="00B347FF" w:rsidRPr="00E81900" w:rsidRDefault="00B347FF" w:rsidP="00B347FF">
            <w:r w:rsidRPr="00E81900">
              <w:t>Balanced for most uses</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200–300</w:t>
            </w:r>
          </w:p>
        </w:tc>
        <w:tc>
          <w:tcPr>
            <w:tcW w:w="1842" w:type="dxa"/>
          </w:tcPr>
          <w:p w:rsidR="00994310" w:rsidRPr="00B347FF" w:rsidRDefault="00B347FF" w:rsidP="00F82D1B">
            <w:pPr>
              <w:pStyle w:val="Default"/>
              <w:rPr>
                <w:bCs/>
                <w:sz w:val="20"/>
                <w:szCs w:val="20"/>
              </w:rPr>
            </w:pPr>
            <w:r>
              <w:rPr>
                <w:bCs/>
                <w:sz w:val="20"/>
                <w:szCs w:val="20"/>
              </w:rPr>
              <w:t>Heavy Weight</w:t>
            </w:r>
          </w:p>
        </w:tc>
        <w:tc>
          <w:tcPr>
            <w:tcW w:w="2410" w:type="dxa"/>
          </w:tcPr>
          <w:p w:rsidR="00B347FF" w:rsidRPr="00E81900" w:rsidRDefault="00B347FF" w:rsidP="00B347FF">
            <w:r w:rsidRPr="00E81900">
              <w:t>Requires strong support</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300–400</w:t>
            </w:r>
          </w:p>
        </w:tc>
        <w:tc>
          <w:tcPr>
            <w:tcW w:w="1842" w:type="dxa"/>
          </w:tcPr>
          <w:p w:rsidR="00994310" w:rsidRPr="00B347FF" w:rsidRDefault="00B347FF" w:rsidP="00F82D1B">
            <w:pPr>
              <w:pStyle w:val="Default"/>
              <w:rPr>
                <w:bCs/>
                <w:sz w:val="20"/>
                <w:szCs w:val="20"/>
              </w:rPr>
            </w:pPr>
            <w:r>
              <w:rPr>
                <w:bCs/>
                <w:sz w:val="20"/>
                <w:szCs w:val="20"/>
              </w:rPr>
              <w:t>Extra heavy</w:t>
            </w:r>
          </w:p>
        </w:tc>
        <w:tc>
          <w:tcPr>
            <w:tcW w:w="2410" w:type="dxa"/>
          </w:tcPr>
          <w:p w:rsidR="00B347FF" w:rsidRPr="00E81900" w:rsidRDefault="00B347FF" w:rsidP="00B347FF">
            <w:r w:rsidRPr="00E81900">
              <w:t>Industrial applications</w:t>
            </w:r>
          </w:p>
          <w:p w:rsidR="00994310" w:rsidRDefault="00994310" w:rsidP="00F82D1B">
            <w:pPr>
              <w:pStyle w:val="Defaul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B2897"/>
    <w:rsid w:val="00AB293C"/>
    <w:rsid w:val="00AD2B13"/>
    <w:rsid w:val="00AF0112"/>
    <w:rsid w:val="00B25EC7"/>
    <w:rsid w:val="00B347FF"/>
    <w:rsid w:val="00B96A3A"/>
    <w:rsid w:val="00BE3847"/>
    <w:rsid w:val="00C36E5A"/>
    <w:rsid w:val="00C67468"/>
    <w:rsid w:val="00C91577"/>
    <w:rsid w:val="00D172A5"/>
    <w:rsid w:val="00D438E4"/>
    <w:rsid w:val="00DB430B"/>
    <w:rsid w:val="00E30087"/>
    <w:rsid w:val="00E31831"/>
    <w:rsid w:val="00EB25E5"/>
    <w:rsid w:val="00EE1DC7"/>
    <w:rsid w:val="00F014CD"/>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5</TotalTime>
  <Pages>12</Pages>
  <Words>1758</Words>
  <Characters>1002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44</cp:revision>
  <dcterms:created xsi:type="dcterms:W3CDTF">2025-02-14T10:02:00Z</dcterms:created>
  <dcterms:modified xsi:type="dcterms:W3CDTF">2025-03-04T07:16:00Z</dcterms:modified>
</cp:coreProperties>
</file>